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bookmarkStart w:id="0" w:name="_GoBack"/>
      <w:bookmarkEnd w:id="0"/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389E78D7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er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while meeting 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base programming and management</w:t>
      </w:r>
      <w:r w:rsidR="006C748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sing the Linux operating system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. Experienced in Object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riented design, analysis, and </w:t>
      </w:r>
      <w:r w:rsidR="000B0545">
        <w:rPr>
          <w:rFonts w:ascii="Times New Roman" w:eastAsia="Times New Roman" w:hAnsi="Times New Roman" w:cs="Times New Roman"/>
          <w:color w:val="000000"/>
          <w:lang w:val="en-CA" w:eastAsia="en-CA"/>
        </w:rPr>
        <w:t>prototyp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teams of </w:t>
      </w:r>
      <w:r w:rsidR="00997CC3">
        <w:rPr>
          <w:rFonts w:ascii="Times New Roman" w:eastAsia="Times New Roman" w:hAnsi="Times New Roman" w:cs="Times New Roman"/>
          <w:color w:val="000000"/>
          <w:lang w:val="en-CA" w:eastAsia="en-CA"/>
        </w:rPr>
        <w:t>3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-6 developers</w:t>
      </w:r>
      <w:r w:rsidR="00C37E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various platforms, software tools, and framework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77777777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7AF45CB5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77777777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BD35FA2" w14:textId="6E9B52FD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Revisioning of App Interfaces to provide 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ye-pleasing interface</w:t>
      </w:r>
    </w:p>
    <w:p w14:paraId="0708B8F9" w14:textId="57CBAF51" w:rsidR="00511D41" w:rsidRPr="005C56B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DBBEF29" w14:textId="77777777" w:rsidR="002B0F8F" w:rsidRPr="005C56B1" w:rsidRDefault="002B0F8F" w:rsidP="002B0F8F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DD2E7E9" w14:textId="77777777" w:rsidR="002B0F8F" w:rsidRPr="005C56B1" w:rsidRDefault="002B0F8F" w:rsidP="002B0F8F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7F17C4C2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4DE454FD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4B9D5A55" w14:textId="77777777" w:rsidR="002B0F8F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E9F4259" w14:textId="77777777" w:rsidR="002B0F8F" w:rsidRPr="00EB017B" w:rsidRDefault="002B0F8F" w:rsidP="002B0F8F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 address design criticism and flaws</w:t>
      </w:r>
    </w:p>
    <w:p w14:paraId="30F5F284" w14:textId="3E6C779F" w:rsidR="00F06964" w:rsidRPr="00F06964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F06964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66657191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5CC2A9AE" w14:textId="77777777" w:rsidR="00F06964" w:rsidRPr="00CF3165" w:rsidRDefault="00F06964" w:rsidP="00F06964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32F4688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55AE798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6B73A947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4F31FAAF" w14:textId="77777777" w:rsidR="00F06964" w:rsidRPr="00CF3165" w:rsidRDefault="00F06964" w:rsidP="00F06964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Menu Entry runs 1 of 4 Queries depending on user input</w:t>
      </w:r>
    </w:p>
    <w:p w14:paraId="4B6AE902" w14:textId="77777777" w:rsidR="00F06964" w:rsidRPr="00DD42E8" w:rsidRDefault="00F06964" w:rsidP="00F06964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ach Require Additional input, such as year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0E0CDCCE" w14:textId="53BA1F41" w:rsidR="00C37ECD" w:rsidRPr="00C37ECD" w:rsidRDefault="00041BAF" w:rsidP="00C37ECD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C37ECD" w:rsidRPr="00C37ECD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NK0FAJG8Gv0tAAAA"/>
  </w:docVars>
  <w:rsids>
    <w:rsidRoot w:val="00740F48"/>
    <w:rsid w:val="00041BAF"/>
    <w:rsid w:val="00062C76"/>
    <w:rsid w:val="00081342"/>
    <w:rsid w:val="00083652"/>
    <w:rsid w:val="0008772C"/>
    <w:rsid w:val="000B0545"/>
    <w:rsid w:val="001C3246"/>
    <w:rsid w:val="001D5218"/>
    <w:rsid w:val="002067B1"/>
    <w:rsid w:val="00281357"/>
    <w:rsid w:val="002B0F8F"/>
    <w:rsid w:val="00302A8A"/>
    <w:rsid w:val="00385B7F"/>
    <w:rsid w:val="00393EC5"/>
    <w:rsid w:val="003B5FB6"/>
    <w:rsid w:val="003C108A"/>
    <w:rsid w:val="003F27EE"/>
    <w:rsid w:val="00453B86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B47A8"/>
    <w:rsid w:val="0060034C"/>
    <w:rsid w:val="006375DD"/>
    <w:rsid w:val="006630CB"/>
    <w:rsid w:val="00666C64"/>
    <w:rsid w:val="006A6741"/>
    <w:rsid w:val="006C7481"/>
    <w:rsid w:val="00740F48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37CD"/>
    <w:rsid w:val="0099169B"/>
    <w:rsid w:val="00997CC3"/>
    <w:rsid w:val="009C19E8"/>
    <w:rsid w:val="009E218E"/>
    <w:rsid w:val="009F253D"/>
    <w:rsid w:val="00A2573C"/>
    <w:rsid w:val="00A379D8"/>
    <w:rsid w:val="00A37CA1"/>
    <w:rsid w:val="00A5150D"/>
    <w:rsid w:val="00B53E98"/>
    <w:rsid w:val="00B660ED"/>
    <w:rsid w:val="00B9765B"/>
    <w:rsid w:val="00C336EA"/>
    <w:rsid w:val="00C36B64"/>
    <w:rsid w:val="00C37ECD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B017B"/>
    <w:rsid w:val="00EE090F"/>
    <w:rsid w:val="00F06964"/>
    <w:rsid w:val="00F74BFE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5C1F61-02CC-432F-AA1A-02FBE89655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</Pages>
  <Words>392</Words>
  <Characters>223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72</cp:revision>
  <cp:lastPrinted>2020-01-18T05:45:00Z</cp:lastPrinted>
  <dcterms:created xsi:type="dcterms:W3CDTF">2019-10-14T22:49:00Z</dcterms:created>
  <dcterms:modified xsi:type="dcterms:W3CDTF">2020-01-18T05:45:00Z</dcterms:modified>
</cp:coreProperties>
</file>